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5303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Miro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30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273214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Lec03Courseworkinfo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73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9"/>
    <w:bookmarkStart w:id="63" w:name="briefing"/>
    <w:p>
      <w:pPr>
        <w:pStyle w:val="Heading2"/>
      </w:pPr>
      <w:r>
        <w:t xml:space="preserve">Briefin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Brief1-0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7" w:name="rubric"/>
    <w:p>
      <w:pPr>
        <w:pStyle w:val="Heading2"/>
      </w:pPr>
      <w:r>
        <w:t xml:space="preserve">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95298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Rubric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95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s/Lec03Summaryoutline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3-10-29T14:21:09Z</dcterms:created>
  <dcterms:modified xsi:type="dcterms:W3CDTF">2023-10-29T14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